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E4F36" w14:textId="77777777" w:rsidR="004A370C" w:rsidRDefault="004A370C" w:rsidP="003B79BB">
      <w:pPr>
        <w:rPr>
          <w:b/>
        </w:rPr>
      </w:pPr>
    </w:p>
    <w:p w14:paraId="29459139" w14:textId="56322EA9" w:rsidR="004A370C" w:rsidRPr="006B258D" w:rsidRDefault="003B79BB" w:rsidP="003B79BB">
      <w:pPr>
        <w:rPr>
          <w:b/>
        </w:rPr>
      </w:pPr>
      <w:r w:rsidRPr="003B79BB">
        <w:rPr>
          <w:b/>
        </w:rPr>
        <w:t>PESQU</w:t>
      </w:r>
      <w:r w:rsidRPr="006B258D">
        <w:rPr>
          <w:b/>
        </w:rPr>
        <w:t xml:space="preserve">ISA: SISTEMAS GERENCIADORES DE BANCO DE DADOS </w:t>
      </w:r>
      <w:r w:rsidR="004A370C" w:rsidRPr="006B258D">
        <w:rPr>
          <w:b/>
        </w:rPr>
        <w:t>–</w:t>
      </w:r>
      <w:r w:rsidRPr="006B258D">
        <w:rPr>
          <w:b/>
        </w:rPr>
        <w:t xml:space="preserve"> SGB</w:t>
      </w:r>
      <w:r w:rsidR="004A370C" w:rsidRPr="006B258D">
        <w:rPr>
          <w:b/>
        </w:rPr>
        <w:t>D E LINGUAGEM SQL</w:t>
      </w:r>
    </w:p>
    <w:p w14:paraId="387C6046" w14:textId="527D7192" w:rsidR="006B258D" w:rsidRDefault="006B258D" w:rsidP="003B79BB">
      <w:pPr>
        <w:rPr>
          <w:b/>
        </w:rPr>
      </w:pPr>
      <w:r w:rsidRPr="006B258D">
        <w:rPr>
          <w:b/>
        </w:rPr>
        <w:t>Nome:</w:t>
      </w:r>
      <w:r w:rsidR="0078382E">
        <w:rPr>
          <w:b/>
        </w:rPr>
        <w:t xml:space="preserve"> Valdelaine Cristina Ribeiro</w:t>
      </w:r>
    </w:p>
    <w:p w14:paraId="317ACFD2" w14:textId="77777777" w:rsidR="006B7DE9" w:rsidRPr="006B258D" w:rsidRDefault="006B7DE9" w:rsidP="003B79BB">
      <w:pPr>
        <w:rPr>
          <w:b/>
        </w:rPr>
      </w:pPr>
    </w:p>
    <w:p w14:paraId="1057CCED" w14:textId="197A6CED" w:rsidR="00B956F1" w:rsidRPr="00AD7797" w:rsidRDefault="004A370C" w:rsidP="003D4E6E">
      <w:pPr>
        <w:pStyle w:val="PargrafodaLista"/>
        <w:numPr>
          <w:ilvl w:val="0"/>
          <w:numId w:val="1"/>
        </w:numPr>
        <w:ind w:left="426" w:hanging="66"/>
      </w:pPr>
      <w:r w:rsidRPr="00AD7797">
        <w:t>Pesquise sobre a origem da linguagem SQL e explique com suas palavras, detalhadamente.</w:t>
      </w:r>
    </w:p>
    <w:p w14:paraId="04FE3D51" w14:textId="77777777" w:rsidR="007022E5" w:rsidRDefault="007022E5" w:rsidP="006B7DE9">
      <w:pPr>
        <w:pStyle w:val="PargrafodaLista"/>
        <w:ind w:left="426"/>
        <w:rPr>
          <w:color w:val="5B9BD5" w:themeColor="accent1"/>
        </w:rPr>
      </w:pPr>
    </w:p>
    <w:p w14:paraId="43B0685F" w14:textId="720A0211" w:rsidR="00ED5659" w:rsidRPr="00AD7797" w:rsidRDefault="000E2965" w:rsidP="006B7DE9">
      <w:pPr>
        <w:pStyle w:val="PargrafodaLista"/>
        <w:ind w:left="426"/>
        <w:rPr>
          <w:color w:val="5B9BD5" w:themeColor="accent1"/>
        </w:rPr>
      </w:pPr>
      <w:r w:rsidRPr="00AD7797">
        <w:rPr>
          <w:color w:val="5B9BD5" w:themeColor="accent1"/>
        </w:rPr>
        <w:t>A lingu</w:t>
      </w:r>
      <w:r w:rsidR="002B4F79" w:rsidRPr="00AD7797">
        <w:rPr>
          <w:color w:val="5B9BD5" w:themeColor="accent1"/>
        </w:rPr>
        <w:t>agem SQL</w:t>
      </w:r>
      <w:r w:rsidR="0056522A" w:rsidRPr="00AD7797">
        <w:rPr>
          <w:color w:val="5B9BD5" w:themeColor="accent1"/>
        </w:rPr>
        <w:t xml:space="preserve"> </w:t>
      </w:r>
      <w:r w:rsidR="00D31F61" w:rsidRPr="00AD7797">
        <w:rPr>
          <w:color w:val="5B9BD5" w:themeColor="accent1"/>
        </w:rPr>
        <w:t>(</w:t>
      </w:r>
      <w:proofErr w:type="spellStart"/>
      <w:r w:rsidR="0056522A" w:rsidRPr="00AD7797">
        <w:rPr>
          <w:color w:val="5B9BD5" w:themeColor="accent1"/>
        </w:rPr>
        <w:t>Structured</w:t>
      </w:r>
      <w:proofErr w:type="spellEnd"/>
      <w:r w:rsidR="0056522A" w:rsidRPr="00AD7797">
        <w:rPr>
          <w:color w:val="5B9BD5" w:themeColor="accent1"/>
        </w:rPr>
        <w:t xml:space="preserve"> Query </w:t>
      </w:r>
      <w:proofErr w:type="spellStart"/>
      <w:r w:rsidR="0056522A" w:rsidRPr="00AD7797">
        <w:rPr>
          <w:color w:val="5B9BD5" w:themeColor="accent1"/>
        </w:rPr>
        <w:t>L</w:t>
      </w:r>
      <w:r w:rsidR="005204AE" w:rsidRPr="00AD7797">
        <w:rPr>
          <w:color w:val="5B9BD5" w:themeColor="accent1"/>
        </w:rPr>
        <w:t>anguage</w:t>
      </w:r>
      <w:proofErr w:type="spellEnd"/>
      <w:r w:rsidR="00D31F61" w:rsidRPr="00AD7797">
        <w:rPr>
          <w:color w:val="5B9BD5" w:themeColor="accent1"/>
        </w:rPr>
        <w:t>)</w:t>
      </w:r>
      <w:r w:rsidR="006761AD" w:rsidRPr="00AD7797">
        <w:rPr>
          <w:color w:val="5B9BD5" w:themeColor="accent1"/>
        </w:rPr>
        <w:t xml:space="preserve"> é uma linguagem de consulta estruturada no banco de dados </w:t>
      </w:r>
      <w:r w:rsidR="009842EB" w:rsidRPr="00AD7797">
        <w:rPr>
          <w:color w:val="5B9BD5" w:themeColor="accent1"/>
        </w:rPr>
        <w:t>relacional,</w:t>
      </w:r>
      <w:r w:rsidR="002B4F79" w:rsidRPr="00AD7797">
        <w:rPr>
          <w:color w:val="5B9BD5" w:themeColor="accent1"/>
        </w:rPr>
        <w:t xml:space="preserve"> surgiu por volta dos anos 70</w:t>
      </w:r>
      <w:r w:rsidR="00007890" w:rsidRPr="00AD7797">
        <w:rPr>
          <w:color w:val="5B9BD5" w:themeColor="accent1"/>
        </w:rPr>
        <w:t xml:space="preserve"> na California</w:t>
      </w:r>
      <w:r w:rsidR="001E5263" w:rsidRPr="00AD7797">
        <w:rPr>
          <w:color w:val="5B9BD5" w:themeColor="accent1"/>
        </w:rPr>
        <w:t xml:space="preserve">, o estudo se deu </w:t>
      </w:r>
      <w:r w:rsidR="003D19BA" w:rsidRPr="00AD7797">
        <w:rPr>
          <w:color w:val="5B9BD5" w:themeColor="accent1"/>
        </w:rPr>
        <w:t>início</w:t>
      </w:r>
      <w:r w:rsidR="001E5263" w:rsidRPr="00AD7797">
        <w:rPr>
          <w:color w:val="5B9BD5" w:themeColor="accent1"/>
        </w:rPr>
        <w:t xml:space="preserve"> por um matemático</w:t>
      </w:r>
      <w:r w:rsidR="003D19BA" w:rsidRPr="00AD7797">
        <w:rPr>
          <w:color w:val="5B9BD5" w:themeColor="accent1"/>
        </w:rPr>
        <w:t>, Edgar Frank</w:t>
      </w:r>
      <w:r w:rsidR="005B3536" w:rsidRPr="00AD7797">
        <w:rPr>
          <w:color w:val="5B9BD5" w:themeColor="accent1"/>
        </w:rPr>
        <w:t xml:space="preserve"> </w:t>
      </w:r>
      <w:proofErr w:type="spellStart"/>
      <w:r w:rsidR="005B3536" w:rsidRPr="00AD7797">
        <w:rPr>
          <w:color w:val="5B9BD5" w:themeColor="accent1"/>
        </w:rPr>
        <w:t>Codd</w:t>
      </w:r>
      <w:proofErr w:type="spellEnd"/>
      <w:r w:rsidR="008D3F23" w:rsidRPr="00AD7797">
        <w:rPr>
          <w:color w:val="5B9BD5" w:themeColor="accent1"/>
        </w:rPr>
        <w:t xml:space="preserve">, nesse estudo ele </w:t>
      </w:r>
      <w:r w:rsidR="005B29CC" w:rsidRPr="00AD7797">
        <w:rPr>
          <w:color w:val="5B9BD5" w:themeColor="accent1"/>
        </w:rPr>
        <w:t xml:space="preserve">percebeu que se precisava de um padrão </w:t>
      </w:r>
      <w:r w:rsidR="00261464" w:rsidRPr="00AD7797">
        <w:rPr>
          <w:color w:val="5B9BD5" w:themeColor="accent1"/>
        </w:rPr>
        <w:t xml:space="preserve">de linguagem para se criar o modelo relacional de banco de dados, foi </w:t>
      </w:r>
      <w:r w:rsidR="00400C76" w:rsidRPr="00AD7797">
        <w:rPr>
          <w:color w:val="5B9BD5" w:themeColor="accent1"/>
        </w:rPr>
        <w:t>aí</w:t>
      </w:r>
      <w:r w:rsidR="00261464" w:rsidRPr="00AD7797">
        <w:rPr>
          <w:color w:val="5B9BD5" w:themeColor="accent1"/>
        </w:rPr>
        <w:t xml:space="preserve"> que a </w:t>
      </w:r>
      <w:r w:rsidR="00BE59EE" w:rsidRPr="00AD7797">
        <w:rPr>
          <w:color w:val="5B9BD5" w:themeColor="accent1"/>
        </w:rPr>
        <w:t xml:space="preserve">linguagem começou a ser conhecida </w:t>
      </w:r>
      <w:r w:rsidR="00B74973" w:rsidRPr="00AD7797">
        <w:rPr>
          <w:color w:val="5B9BD5" w:themeColor="accent1"/>
        </w:rPr>
        <w:t>e</w:t>
      </w:r>
      <w:r w:rsidR="00BE59EE" w:rsidRPr="00AD7797">
        <w:rPr>
          <w:color w:val="5B9BD5" w:themeColor="accent1"/>
        </w:rPr>
        <w:t xml:space="preserve"> </w:t>
      </w:r>
      <w:r w:rsidR="007F26D6" w:rsidRPr="00AD7797">
        <w:rPr>
          <w:color w:val="5B9BD5" w:themeColor="accent1"/>
        </w:rPr>
        <w:t>ser criad</w:t>
      </w:r>
      <w:r w:rsidR="00835BEF" w:rsidRPr="00AD7797">
        <w:rPr>
          <w:color w:val="5B9BD5" w:themeColor="accent1"/>
        </w:rPr>
        <w:t xml:space="preserve">os outros estudos para se implementar a linguagem. Obrigando a </w:t>
      </w:r>
      <w:r w:rsidR="00400C76" w:rsidRPr="00AD7797">
        <w:rPr>
          <w:color w:val="5B9BD5" w:themeColor="accent1"/>
        </w:rPr>
        <w:t>AN</w:t>
      </w:r>
      <w:r w:rsidR="00B74973" w:rsidRPr="00AD7797">
        <w:rPr>
          <w:color w:val="5B9BD5" w:themeColor="accent1"/>
        </w:rPr>
        <w:t>SI</w:t>
      </w:r>
      <w:r w:rsidR="00F61DCD" w:rsidRPr="00AD7797">
        <w:rPr>
          <w:color w:val="5B9BD5" w:themeColor="accent1"/>
        </w:rPr>
        <w:t xml:space="preserve"> a criar uma</w:t>
      </w:r>
      <w:r w:rsidR="00B74973" w:rsidRPr="00AD7797">
        <w:rPr>
          <w:color w:val="5B9BD5" w:themeColor="accent1"/>
        </w:rPr>
        <w:t xml:space="preserve"> pad</w:t>
      </w:r>
      <w:r w:rsidR="00F61DCD" w:rsidRPr="00AD7797">
        <w:rPr>
          <w:color w:val="5B9BD5" w:themeColor="accent1"/>
        </w:rPr>
        <w:t>ronização global da lingua</w:t>
      </w:r>
      <w:r w:rsidR="002B694B" w:rsidRPr="00AD7797">
        <w:rPr>
          <w:color w:val="5B9BD5" w:themeColor="accent1"/>
        </w:rPr>
        <w:t>gem SQL</w:t>
      </w:r>
      <w:r w:rsidR="00D669D8" w:rsidRPr="00AD7797">
        <w:rPr>
          <w:color w:val="5B9BD5" w:themeColor="accent1"/>
        </w:rPr>
        <w:t>.</w:t>
      </w:r>
      <w:r w:rsidR="00E2233A" w:rsidRPr="00AD7797">
        <w:rPr>
          <w:color w:val="5B9BD5" w:themeColor="accent1"/>
        </w:rPr>
        <w:t xml:space="preserve"> Em 1982 foi lançad</w:t>
      </w:r>
      <w:r w:rsidR="00982078" w:rsidRPr="00AD7797">
        <w:rPr>
          <w:color w:val="5B9BD5" w:themeColor="accent1"/>
        </w:rPr>
        <w:t xml:space="preserve">a a primeira versão padronizada da linguagem que </w:t>
      </w:r>
      <w:r w:rsidR="002C7485" w:rsidRPr="00AD7797">
        <w:rPr>
          <w:color w:val="5B9BD5" w:themeColor="accent1"/>
        </w:rPr>
        <w:t>é usada até os dias de hoje na criação de banco de dados</w:t>
      </w:r>
      <w:r w:rsidR="00365624" w:rsidRPr="00AD7797">
        <w:rPr>
          <w:color w:val="5B9BD5" w:themeColor="accent1"/>
        </w:rPr>
        <w:t xml:space="preserve">, com </w:t>
      </w:r>
      <w:r w:rsidR="006C4157" w:rsidRPr="00AD7797">
        <w:rPr>
          <w:color w:val="5B9BD5" w:themeColor="accent1"/>
        </w:rPr>
        <w:t>o tempo sempre sendo atualizado os padrões para que não fique obsoleto</w:t>
      </w:r>
      <w:r w:rsidR="00ED5659" w:rsidRPr="00AD7797">
        <w:rPr>
          <w:color w:val="5B9BD5" w:themeColor="accent1"/>
        </w:rPr>
        <w:t>s.</w:t>
      </w:r>
    </w:p>
    <w:p w14:paraId="438C1F01" w14:textId="77777777" w:rsidR="007022E5" w:rsidRDefault="007022E5" w:rsidP="002E69EB">
      <w:pPr>
        <w:pStyle w:val="PargrafodaLista"/>
        <w:ind w:left="426"/>
        <w:rPr>
          <w:color w:val="5B9BD5" w:themeColor="accent1"/>
        </w:rPr>
      </w:pPr>
    </w:p>
    <w:p w14:paraId="6E08FD16" w14:textId="2882F8B6" w:rsidR="006038FB" w:rsidRPr="00AD7797" w:rsidRDefault="006038FB" w:rsidP="002E69EB">
      <w:pPr>
        <w:pStyle w:val="PargrafodaLista"/>
        <w:ind w:left="426"/>
        <w:rPr>
          <w:color w:val="5B9BD5" w:themeColor="accent1"/>
        </w:rPr>
      </w:pPr>
      <w:r w:rsidRPr="00AD7797">
        <w:rPr>
          <w:color w:val="5B9BD5" w:themeColor="accent1"/>
        </w:rPr>
        <w:t>Fontes:</w:t>
      </w:r>
    </w:p>
    <w:p w14:paraId="74BE0602" w14:textId="0D7F1D8D" w:rsidR="00ED5659" w:rsidRDefault="006038FB" w:rsidP="002E69EB">
      <w:pPr>
        <w:pStyle w:val="PargrafodaLista"/>
        <w:ind w:left="426"/>
      </w:pPr>
      <w:hyperlink r:id="rId8" w:history="1">
        <w:r w:rsidRPr="005D3F04">
          <w:rPr>
            <w:rStyle w:val="Hyperlink"/>
          </w:rPr>
          <w:t>https://www.devmedia.com.br/entedendo-a-linguagem-sql/7775#:~:text=A%20linguagem%20SQL%20surgiu%20em,adapta%2Dse%20ao%20modelo%20relacional</w:t>
        </w:r>
      </w:hyperlink>
      <w:r w:rsidR="00ED5659" w:rsidRPr="00ED5659">
        <w:t>.</w:t>
      </w:r>
    </w:p>
    <w:p w14:paraId="52D083D1" w14:textId="65F0EFA6" w:rsidR="006038FB" w:rsidRDefault="00F77712" w:rsidP="002E69EB">
      <w:pPr>
        <w:pStyle w:val="PargrafodaLista"/>
        <w:ind w:left="426"/>
      </w:pPr>
      <w:hyperlink r:id="rId9" w:history="1">
        <w:r w:rsidRPr="005D3F04">
          <w:rPr>
            <w:rStyle w:val="Hyperlink"/>
          </w:rPr>
          <w:t>https://www.marilia.unesp.br/Home/Instituicao/Docentes/EdbertoFerneda/bd01b.pdf</w:t>
        </w:r>
      </w:hyperlink>
    </w:p>
    <w:p w14:paraId="1EE927D8" w14:textId="0DCD3E54" w:rsidR="006B258D" w:rsidRDefault="00B956F1" w:rsidP="006B7DE9">
      <w:pPr>
        <w:pStyle w:val="PargrafodaLista"/>
        <w:ind w:left="426"/>
      </w:pPr>
      <w:hyperlink r:id="rId10" w:history="1">
        <w:r w:rsidRPr="005D3F04">
          <w:rPr>
            <w:rStyle w:val="Hyperlink"/>
          </w:rPr>
          <w:t>https://pt.wikipedia.org/wiki/SQL</w:t>
        </w:r>
      </w:hyperlink>
    </w:p>
    <w:p w14:paraId="15DCE161" w14:textId="718E4EBD" w:rsidR="003406A9" w:rsidRDefault="003406A9" w:rsidP="006B7DE9">
      <w:pPr>
        <w:pStyle w:val="PargrafodaLista"/>
        <w:ind w:left="426"/>
      </w:pPr>
    </w:p>
    <w:p w14:paraId="7B6F9FA5" w14:textId="77777777" w:rsidR="007022E5" w:rsidRDefault="007022E5" w:rsidP="006B7DE9">
      <w:pPr>
        <w:pStyle w:val="PargrafodaLista"/>
        <w:ind w:left="426"/>
      </w:pPr>
    </w:p>
    <w:p w14:paraId="02396AEC" w14:textId="2022C569" w:rsidR="007022E5" w:rsidRDefault="006B258D" w:rsidP="007022E5">
      <w:pPr>
        <w:pStyle w:val="PargrafodaLista"/>
        <w:numPr>
          <w:ilvl w:val="0"/>
          <w:numId w:val="1"/>
        </w:numPr>
      </w:pPr>
      <w:r>
        <w:t>Pesquise sobre os Sistemas Gerenciadores de Banco de Dados (SGBD) e responda:</w:t>
      </w:r>
    </w:p>
    <w:p w14:paraId="70FC18AB" w14:textId="77777777" w:rsidR="007022E5" w:rsidRDefault="007022E5" w:rsidP="007022E5">
      <w:pPr>
        <w:pStyle w:val="PargrafodaLista"/>
      </w:pPr>
    </w:p>
    <w:p w14:paraId="49CA3639" w14:textId="588B41F2" w:rsidR="006B258D" w:rsidRDefault="003B79BB" w:rsidP="003B79BB">
      <w:pPr>
        <w:pStyle w:val="PargrafodaLista"/>
        <w:numPr>
          <w:ilvl w:val="1"/>
          <w:numId w:val="1"/>
        </w:numPr>
      </w:pPr>
      <w:r>
        <w:t>Definição</w:t>
      </w:r>
    </w:p>
    <w:p w14:paraId="716DB6DB" w14:textId="1E9507F2" w:rsidR="00290EEA" w:rsidRPr="00AD7797" w:rsidRDefault="00CD586E" w:rsidP="00290EEA">
      <w:pPr>
        <w:ind w:left="1080"/>
        <w:rPr>
          <w:color w:val="5B9BD5" w:themeColor="accent1"/>
        </w:rPr>
      </w:pPr>
      <w:r w:rsidRPr="00AD7797">
        <w:rPr>
          <w:color w:val="5B9BD5" w:themeColor="accent1"/>
        </w:rPr>
        <w:t>S</w:t>
      </w:r>
      <w:r w:rsidR="005D36CA" w:rsidRPr="00AD7797">
        <w:rPr>
          <w:color w:val="5B9BD5" w:themeColor="accent1"/>
        </w:rPr>
        <w:t xml:space="preserve">GBD é um software que gerencia os bancos de dados, </w:t>
      </w:r>
      <w:r w:rsidR="008E158F" w:rsidRPr="00AD7797">
        <w:rPr>
          <w:color w:val="5B9BD5" w:themeColor="accent1"/>
        </w:rPr>
        <w:t>possibilitando que um desenvolvedor de banco de dados</w:t>
      </w:r>
      <w:r w:rsidR="00D023C5" w:rsidRPr="00AD7797">
        <w:rPr>
          <w:color w:val="5B9BD5" w:themeColor="accent1"/>
        </w:rPr>
        <w:t xml:space="preserve"> possa criar, </w:t>
      </w:r>
      <w:r w:rsidR="00F66BD5" w:rsidRPr="00AD7797">
        <w:rPr>
          <w:color w:val="5B9BD5" w:themeColor="accent1"/>
        </w:rPr>
        <w:t>modificar</w:t>
      </w:r>
      <w:r w:rsidR="00D27939" w:rsidRPr="00AD7797">
        <w:rPr>
          <w:color w:val="5B9BD5" w:themeColor="accent1"/>
        </w:rPr>
        <w:t xml:space="preserve"> e eliminar bases de dados, inserir e </w:t>
      </w:r>
      <w:r w:rsidR="00FC739A" w:rsidRPr="00AD7797">
        <w:rPr>
          <w:color w:val="5B9BD5" w:themeColor="accent1"/>
        </w:rPr>
        <w:t>eliminar dados das bases de dados.</w:t>
      </w:r>
    </w:p>
    <w:p w14:paraId="06D9D34A" w14:textId="77777777" w:rsidR="005A722D" w:rsidRPr="00AD7797" w:rsidRDefault="005A722D" w:rsidP="00290EEA">
      <w:pPr>
        <w:ind w:left="1080"/>
        <w:rPr>
          <w:color w:val="5B9BD5" w:themeColor="accent1"/>
        </w:rPr>
      </w:pPr>
      <w:r w:rsidRPr="00AD7797">
        <w:rPr>
          <w:color w:val="5B9BD5" w:themeColor="accent1"/>
        </w:rPr>
        <w:t>Fonte:</w:t>
      </w:r>
    </w:p>
    <w:p w14:paraId="5EFA3FDB" w14:textId="4651FDAB" w:rsidR="005A722D" w:rsidRDefault="005A722D" w:rsidP="006B7DE9">
      <w:pPr>
        <w:ind w:left="1080"/>
      </w:pPr>
      <w:hyperlink r:id="rId11" w:history="1">
        <w:r w:rsidRPr="005D3F04">
          <w:rPr>
            <w:rStyle w:val="Hyperlink"/>
          </w:rPr>
          <w:t>https://www.devmedia.com.br/gerenciamento-de-banco-de-dados-analise-comparativa-de-sgbd-s/30788</w:t>
        </w:r>
      </w:hyperlink>
    </w:p>
    <w:p w14:paraId="79FDF6C6" w14:textId="5CC12E05" w:rsidR="006B258D" w:rsidRDefault="003B79BB" w:rsidP="003B79BB">
      <w:pPr>
        <w:pStyle w:val="PargrafodaLista"/>
        <w:numPr>
          <w:ilvl w:val="1"/>
          <w:numId w:val="1"/>
        </w:numPr>
      </w:pPr>
      <w:r>
        <w:t>Arquiteturas</w:t>
      </w:r>
    </w:p>
    <w:p w14:paraId="352D2CBA" w14:textId="1290F1C3" w:rsidR="00780863" w:rsidRPr="00AD7797" w:rsidRDefault="00673CE2" w:rsidP="00FC739A">
      <w:pPr>
        <w:ind w:left="1080"/>
        <w:rPr>
          <w:color w:val="5B9BD5" w:themeColor="accent1"/>
        </w:rPr>
      </w:pPr>
      <w:r w:rsidRPr="00AD7797">
        <w:rPr>
          <w:color w:val="5B9BD5" w:themeColor="accent1"/>
        </w:rPr>
        <w:t xml:space="preserve">A </w:t>
      </w:r>
      <w:r w:rsidR="00645633" w:rsidRPr="00AD7797">
        <w:rPr>
          <w:color w:val="5B9BD5" w:themeColor="accent1"/>
        </w:rPr>
        <w:t>arquitetura do SGBD tem</w:t>
      </w:r>
      <w:r w:rsidR="00C431DF" w:rsidRPr="00AD7797">
        <w:rPr>
          <w:color w:val="5B9BD5" w:themeColor="accent1"/>
        </w:rPr>
        <w:t xml:space="preserve"> como objetivo </w:t>
      </w:r>
      <w:r w:rsidR="00CD691E" w:rsidRPr="00AD7797">
        <w:rPr>
          <w:color w:val="5B9BD5" w:themeColor="accent1"/>
        </w:rPr>
        <w:t>separar as aplicações do usuário</w:t>
      </w:r>
      <w:r w:rsidR="00A418D8" w:rsidRPr="00AD7797">
        <w:rPr>
          <w:color w:val="5B9BD5" w:themeColor="accent1"/>
        </w:rPr>
        <w:t xml:space="preserve"> dos dados físicos</w:t>
      </w:r>
      <w:r w:rsidR="00615F53" w:rsidRPr="00AD7797">
        <w:rPr>
          <w:color w:val="5B9BD5" w:themeColor="accent1"/>
        </w:rPr>
        <w:t xml:space="preserve"> que divididos em três níveis</w:t>
      </w:r>
      <w:r w:rsidR="00EB7A38" w:rsidRPr="00AD7797">
        <w:rPr>
          <w:color w:val="5B9BD5" w:themeColor="accent1"/>
        </w:rPr>
        <w:t xml:space="preserve"> (interno, conceitual e externo)</w:t>
      </w:r>
    </w:p>
    <w:p w14:paraId="27018246" w14:textId="0BB55D97" w:rsidR="00D05FCE" w:rsidRPr="00AD7797" w:rsidRDefault="00853433" w:rsidP="00853433">
      <w:pPr>
        <w:pStyle w:val="PargrafodaLista"/>
        <w:numPr>
          <w:ilvl w:val="0"/>
          <w:numId w:val="2"/>
        </w:numPr>
        <w:rPr>
          <w:color w:val="5B9BD5" w:themeColor="accent1"/>
        </w:rPr>
      </w:pPr>
      <w:r w:rsidRPr="00AD7797">
        <w:rPr>
          <w:color w:val="5B9BD5" w:themeColor="accent1"/>
        </w:rPr>
        <w:t>N</w:t>
      </w:r>
      <w:r w:rsidR="00780863" w:rsidRPr="00AD7797">
        <w:rPr>
          <w:color w:val="5B9BD5" w:themeColor="accent1"/>
        </w:rPr>
        <w:t xml:space="preserve">ível </w:t>
      </w:r>
      <w:r w:rsidR="00D05FCE" w:rsidRPr="00AD7797">
        <w:rPr>
          <w:color w:val="5B9BD5" w:themeColor="accent1"/>
        </w:rPr>
        <w:t>interno:</w:t>
      </w:r>
      <w:r w:rsidR="00933286" w:rsidRPr="00AD7797">
        <w:rPr>
          <w:color w:val="5B9BD5" w:themeColor="accent1"/>
        </w:rPr>
        <w:t xml:space="preserve"> </w:t>
      </w:r>
      <w:r w:rsidR="00933286" w:rsidRPr="00AD7797">
        <w:rPr>
          <w:color w:val="5B9BD5" w:themeColor="accent1"/>
        </w:rPr>
        <w:t>usa um modelo de dados que mostra a estrutura de armazenamento físico do banco de dados, os detalhes dos dados guardados e os caminhos de acesso.</w:t>
      </w:r>
    </w:p>
    <w:p w14:paraId="024F1E1F" w14:textId="2EE09E47" w:rsidR="00D05FCE" w:rsidRPr="00AD7797" w:rsidRDefault="00853433" w:rsidP="00853433">
      <w:pPr>
        <w:pStyle w:val="PargrafodaLista"/>
        <w:numPr>
          <w:ilvl w:val="0"/>
          <w:numId w:val="2"/>
        </w:numPr>
        <w:rPr>
          <w:color w:val="5B9BD5" w:themeColor="accent1"/>
        </w:rPr>
      </w:pPr>
      <w:r w:rsidRPr="00AD7797">
        <w:rPr>
          <w:color w:val="5B9BD5" w:themeColor="accent1"/>
        </w:rPr>
        <w:t>N</w:t>
      </w:r>
      <w:r w:rsidR="00D05FCE" w:rsidRPr="00AD7797">
        <w:rPr>
          <w:color w:val="5B9BD5" w:themeColor="accent1"/>
        </w:rPr>
        <w:t>ível conceitual:</w:t>
      </w:r>
      <w:r w:rsidR="00933286" w:rsidRPr="00AD7797">
        <w:rPr>
          <w:color w:val="5B9BD5" w:themeColor="accent1"/>
        </w:rPr>
        <w:t xml:space="preserve"> </w:t>
      </w:r>
      <w:r w:rsidR="00556C93" w:rsidRPr="00AD7797">
        <w:rPr>
          <w:color w:val="5B9BD5" w:themeColor="accent1"/>
        </w:rPr>
        <w:t xml:space="preserve">efetua uma descrição total da estrutura do banco de </w:t>
      </w:r>
      <w:r w:rsidR="00F80CED" w:rsidRPr="00AD7797">
        <w:rPr>
          <w:color w:val="5B9BD5" w:themeColor="accent1"/>
        </w:rPr>
        <w:t>dados,</w:t>
      </w:r>
      <w:r w:rsidR="00556C93" w:rsidRPr="00AD7797">
        <w:rPr>
          <w:color w:val="5B9BD5" w:themeColor="accent1"/>
        </w:rPr>
        <w:t xml:space="preserve"> mas não ofere</w:t>
      </w:r>
      <w:r w:rsidR="00F80CED" w:rsidRPr="00AD7797">
        <w:rPr>
          <w:color w:val="5B9BD5" w:themeColor="accent1"/>
        </w:rPr>
        <w:t>ce</w:t>
      </w:r>
      <w:r w:rsidR="00556C93" w:rsidRPr="00AD7797">
        <w:rPr>
          <w:color w:val="5B9BD5" w:themeColor="accent1"/>
        </w:rPr>
        <w:t xml:space="preserve"> detalhes dos dados guardados no banco de dados.</w:t>
      </w:r>
    </w:p>
    <w:p w14:paraId="2E020560" w14:textId="23C7E2D0" w:rsidR="00D05FCE" w:rsidRPr="00AD7797" w:rsidRDefault="00853433" w:rsidP="00853433">
      <w:pPr>
        <w:pStyle w:val="PargrafodaLista"/>
        <w:numPr>
          <w:ilvl w:val="0"/>
          <w:numId w:val="2"/>
        </w:numPr>
        <w:rPr>
          <w:color w:val="5B9BD5" w:themeColor="accent1"/>
        </w:rPr>
      </w:pPr>
      <w:r w:rsidRPr="00AD7797">
        <w:rPr>
          <w:color w:val="5B9BD5" w:themeColor="accent1"/>
        </w:rPr>
        <w:t>N</w:t>
      </w:r>
      <w:r w:rsidR="00D05FCE" w:rsidRPr="00AD7797">
        <w:rPr>
          <w:color w:val="5B9BD5" w:themeColor="accent1"/>
        </w:rPr>
        <w:t>ível externo:</w:t>
      </w:r>
      <w:r w:rsidR="00F80CED" w:rsidRPr="00AD7797">
        <w:rPr>
          <w:color w:val="5B9BD5" w:themeColor="accent1"/>
        </w:rPr>
        <w:t xml:space="preserve"> </w:t>
      </w:r>
      <w:r w:rsidR="00F80CED" w:rsidRPr="00AD7797">
        <w:rPr>
          <w:color w:val="5B9BD5" w:themeColor="accent1"/>
        </w:rPr>
        <w:t xml:space="preserve">descreve as visões do banco de dados para um grupo de usuários que mostra quais usuários terão acesso </w:t>
      </w:r>
      <w:r w:rsidR="00F80CED" w:rsidRPr="00AD7797">
        <w:rPr>
          <w:color w:val="5B9BD5" w:themeColor="accent1"/>
        </w:rPr>
        <w:t>a</w:t>
      </w:r>
      <w:r w:rsidR="00F80CED" w:rsidRPr="00AD7797">
        <w:rPr>
          <w:color w:val="5B9BD5" w:themeColor="accent1"/>
        </w:rPr>
        <w:t xml:space="preserve"> esse banco.</w:t>
      </w:r>
    </w:p>
    <w:p w14:paraId="777D53FD" w14:textId="2A26E46B" w:rsidR="001B4991" w:rsidRDefault="003D4E6E" w:rsidP="007022E5">
      <w:pPr>
        <w:ind w:left="1440"/>
      </w:pPr>
      <w:r w:rsidRPr="00AD7797">
        <w:rPr>
          <w:color w:val="5B9BD5" w:themeColor="accent1"/>
        </w:rPr>
        <w:t>Fonte:</w:t>
      </w:r>
      <w:r>
        <w:t xml:space="preserve"> </w:t>
      </w:r>
      <w:hyperlink r:id="rId12" w:history="1">
        <w:r w:rsidRPr="005D3F04">
          <w:rPr>
            <w:rStyle w:val="Hyperlink"/>
          </w:rPr>
          <w:t>https://www.devmedia.com.br/arquitetura-de-um-sgbd/25007#:~:text=Na%20arquitetura%20de%20um%20SGBD,e%20os%20caminhos%20de%20acesso</w:t>
        </w:r>
      </w:hyperlink>
    </w:p>
    <w:p w14:paraId="7D5B572D" w14:textId="37E4C55E" w:rsidR="00763F67" w:rsidRPr="00674432" w:rsidRDefault="006B258D" w:rsidP="00674432">
      <w:pPr>
        <w:pStyle w:val="PargrafodaLista"/>
        <w:numPr>
          <w:ilvl w:val="1"/>
          <w:numId w:val="1"/>
        </w:numPr>
      </w:pPr>
      <w:r>
        <w:lastRenderedPageBreak/>
        <w:t xml:space="preserve">Cite três </w:t>
      </w:r>
      <w:r w:rsidR="003B79BB">
        <w:t>Ferramentas</w:t>
      </w:r>
      <w:r>
        <w:t xml:space="preserve"> e e</w:t>
      </w:r>
      <w:r w:rsidR="003B79BB">
        <w:t>xemplos</w:t>
      </w:r>
    </w:p>
    <w:p w14:paraId="5013B049" w14:textId="1270683B" w:rsidR="00170455" w:rsidRPr="00632765" w:rsidRDefault="00170455" w:rsidP="008D4F8A">
      <w:pPr>
        <w:ind w:left="108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  <w:r w:rsidRPr="00632765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PostgreSQL</w:t>
      </w:r>
    </w:p>
    <w:p w14:paraId="60CBF0CB" w14:textId="37649D45" w:rsidR="00170455" w:rsidRPr="00632765" w:rsidRDefault="00CC4A60" w:rsidP="008D4F8A">
      <w:pPr>
        <w:ind w:left="108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  <w:r w:rsidRPr="00632765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My</w:t>
      </w:r>
      <w:r w:rsidR="002A6B82" w:rsidRPr="00632765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SQL</w:t>
      </w:r>
    </w:p>
    <w:p w14:paraId="2E66F695" w14:textId="5B8FD3B2" w:rsidR="00AE13EC" w:rsidRPr="00632765" w:rsidRDefault="00D63E19" w:rsidP="008D4F8A">
      <w:pPr>
        <w:ind w:left="108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  <w:r w:rsidRPr="00632765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SQL Server</w:t>
      </w:r>
    </w:p>
    <w:p w14:paraId="57823D3F" w14:textId="5E746B68" w:rsidR="00AD7797" w:rsidRDefault="00632765" w:rsidP="008D4F8A">
      <w:pPr>
        <w:ind w:left="108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  <w:r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 xml:space="preserve">Fonte: </w:t>
      </w:r>
      <w:hyperlink r:id="rId13" w:history="1">
        <w:r w:rsidR="000172D2" w:rsidRPr="005D3F04">
          <w:rPr>
            <w:rStyle w:val="Hyperlink"/>
            <w:rFonts w:ascii="Roboto" w:eastAsia="Times New Roman" w:hAnsi="Roboto" w:cs="Times New Roman"/>
            <w:spacing w:val="-7"/>
            <w:lang w:eastAsia="pt-BR"/>
          </w:rPr>
          <w:t>https://pt.wikipedia.org/wiki/Sistema_de_gerenciamento_de_banco_de_dados</w:t>
        </w:r>
      </w:hyperlink>
    </w:p>
    <w:p w14:paraId="03D4A049" w14:textId="7BF60187" w:rsidR="008D4F8A" w:rsidRDefault="00674432" w:rsidP="003406A9">
      <w:pPr>
        <w:ind w:left="108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  <w:r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 xml:space="preserve">Tem cinco tipos de </w:t>
      </w:r>
      <w:r w:rsidR="004E53EB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sistemas que gerem os bancos que são: os rela</w:t>
      </w:r>
      <w:r w:rsidR="003517A2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cionais, não-relacionais, hierárquico, de rede</w:t>
      </w:r>
      <w:r w:rsidR="006F3625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 xml:space="preserve"> e orientado a </w:t>
      </w:r>
      <w:r w:rsidR="008D4F8A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objetos (</w:t>
      </w:r>
      <w:r w:rsidR="006F3625"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>mais utilizado nos dias de hoje)</w:t>
      </w:r>
    </w:p>
    <w:p w14:paraId="27A58F68" w14:textId="19495B74" w:rsidR="003406A9" w:rsidRDefault="003406A9" w:rsidP="003406A9">
      <w:pPr>
        <w:ind w:left="108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  <w:r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  <w:t xml:space="preserve">Fonte: </w:t>
      </w:r>
      <w:hyperlink r:id="rId14" w:history="1">
        <w:r w:rsidRPr="005D3F04">
          <w:rPr>
            <w:rStyle w:val="Hyperlink"/>
            <w:rFonts w:ascii="Roboto" w:eastAsia="Times New Roman" w:hAnsi="Roboto" w:cs="Times New Roman"/>
            <w:spacing w:val="-7"/>
            <w:lang w:eastAsia="pt-BR"/>
          </w:rPr>
          <w:t>https://www.fiveacts.com.br/sgbd/</w:t>
        </w:r>
      </w:hyperlink>
    </w:p>
    <w:p w14:paraId="291867E5" w14:textId="77777777" w:rsidR="006F3625" w:rsidRPr="000172D2" w:rsidRDefault="006F3625" w:rsidP="003406A9">
      <w:pPr>
        <w:spacing w:after="0"/>
        <w:rPr>
          <w:rFonts w:ascii="Roboto" w:eastAsia="Times New Roman" w:hAnsi="Roboto" w:cs="Times New Roman"/>
          <w:color w:val="5B9BD5" w:themeColor="accent1"/>
          <w:spacing w:val="-7"/>
          <w:lang w:eastAsia="pt-BR"/>
        </w:rPr>
      </w:pPr>
    </w:p>
    <w:p w14:paraId="644AF76F" w14:textId="46527E7E" w:rsidR="003B79BB" w:rsidRDefault="003B79BB" w:rsidP="003B79BB">
      <w:pPr>
        <w:pStyle w:val="PargrafodaLista"/>
        <w:numPr>
          <w:ilvl w:val="1"/>
          <w:numId w:val="1"/>
        </w:numPr>
      </w:pPr>
      <w:r>
        <w:t>Vantagens</w:t>
      </w:r>
    </w:p>
    <w:p w14:paraId="02A3B84F" w14:textId="20BA7C03" w:rsidR="00367FAB" w:rsidRDefault="00A671D8" w:rsidP="00367FAB">
      <w:pPr>
        <w:ind w:left="1080"/>
        <w:rPr>
          <w:color w:val="5B9BD5" w:themeColor="accent1"/>
        </w:rPr>
      </w:pPr>
      <w:r w:rsidRPr="008D4F8A">
        <w:rPr>
          <w:color w:val="5B9BD5" w:themeColor="accent1"/>
        </w:rPr>
        <w:t>Menos esforços humanos</w:t>
      </w:r>
      <w:r w:rsidR="00367FAB" w:rsidRPr="008D4F8A">
        <w:rPr>
          <w:color w:val="5B9BD5" w:themeColor="accent1"/>
        </w:rPr>
        <w:t>, customização, evita redundâncias,</w:t>
      </w:r>
      <w:r w:rsidR="008D4F8A" w:rsidRPr="008D4F8A">
        <w:rPr>
          <w:color w:val="5B9BD5" w:themeColor="accent1"/>
        </w:rPr>
        <w:t xml:space="preserve"> facilita o compartilhamento de dados.</w:t>
      </w:r>
    </w:p>
    <w:p w14:paraId="1AD4AD7D" w14:textId="7E7E6153" w:rsidR="0076007B" w:rsidRDefault="0076007B" w:rsidP="0076007B">
      <w:pPr>
        <w:ind w:left="1080"/>
        <w:rPr>
          <w:color w:val="5B9BD5" w:themeColor="accent1"/>
        </w:rPr>
      </w:pPr>
      <w:r>
        <w:rPr>
          <w:color w:val="5B9BD5" w:themeColor="accent1"/>
        </w:rPr>
        <w:t xml:space="preserve">Fonte: </w:t>
      </w:r>
      <w:hyperlink r:id="rId15" w:history="1">
        <w:r w:rsidRPr="005D3F04">
          <w:rPr>
            <w:rStyle w:val="Hyperlink"/>
          </w:rPr>
          <w:t>https://www.fiveacts.com.br/sgbd/</w:t>
        </w:r>
      </w:hyperlink>
    </w:p>
    <w:p w14:paraId="55292844" w14:textId="77777777" w:rsidR="0076007B" w:rsidRPr="008D4F8A" w:rsidRDefault="0076007B" w:rsidP="0076007B">
      <w:pPr>
        <w:ind w:left="1080"/>
        <w:rPr>
          <w:color w:val="5B9BD5" w:themeColor="accent1"/>
        </w:rPr>
      </w:pPr>
    </w:p>
    <w:p w14:paraId="2B03390A" w14:textId="6B460B99" w:rsidR="0047577B" w:rsidRDefault="006B258D" w:rsidP="003B79BB">
      <w:r>
        <w:t>Observação:</w:t>
      </w:r>
      <w:r w:rsidR="003B79BB">
        <w:t xml:space="preserve"> </w:t>
      </w:r>
      <w:r>
        <w:t>Para toda a pesquisa, relacionar no mínimo três r</w:t>
      </w:r>
      <w:r w:rsidR="003B79BB">
        <w:t>eferências</w:t>
      </w:r>
      <w:r>
        <w:t xml:space="preserve"> utilizadas.</w:t>
      </w:r>
    </w:p>
    <w:sectPr w:rsidR="0047577B" w:rsidSect="006B258D">
      <w:pgSz w:w="11906" w:h="16838"/>
      <w:pgMar w:top="567" w:right="1133" w:bottom="141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3595E"/>
    <w:multiLevelType w:val="hybridMultilevel"/>
    <w:tmpl w:val="16DC69F4"/>
    <w:lvl w:ilvl="0" w:tplc="B992A8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17C09"/>
    <w:multiLevelType w:val="hybridMultilevel"/>
    <w:tmpl w:val="1D78EA70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96072076">
    <w:abstractNumId w:val="0"/>
  </w:num>
  <w:num w:numId="2" w16cid:durableId="5450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zK1MDM3NjY2MLFU0lEKTi0uzszPAykwqgUA/6E9rywAAAA="/>
  </w:docVars>
  <w:rsids>
    <w:rsidRoot w:val="003B79BB"/>
    <w:rsid w:val="00007890"/>
    <w:rsid w:val="000079C0"/>
    <w:rsid w:val="000172D2"/>
    <w:rsid w:val="000E2965"/>
    <w:rsid w:val="00170455"/>
    <w:rsid w:val="00183DFB"/>
    <w:rsid w:val="001B4991"/>
    <w:rsid w:val="001E5263"/>
    <w:rsid w:val="00261464"/>
    <w:rsid w:val="00290EEA"/>
    <w:rsid w:val="002A6B82"/>
    <w:rsid w:val="002B4F79"/>
    <w:rsid w:val="002B694B"/>
    <w:rsid w:val="002C7485"/>
    <w:rsid w:val="002E69EB"/>
    <w:rsid w:val="003406A9"/>
    <w:rsid w:val="003517A2"/>
    <w:rsid w:val="00365624"/>
    <w:rsid w:val="00367FAB"/>
    <w:rsid w:val="003B79BB"/>
    <w:rsid w:val="003D19BA"/>
    <w:rsid w:val="003D4E6E"/>
    <w:rsid w:val="00400C76"/>
    <w:rsid w:val="0047577B"/>
    <w:rsid w:val="004A370C"/>
    <w:rsid w:val="004E53EB"/>
    <w:rsid w:val="00513BB6"/>
    <w:rsid w:val="00516DA0"/>
    <w:rsid w:val="005204AE"/>
    <w:rsid w:val="00556C93"/>
    <w:rsid w:val="0056522A"/>
    <w:rsid w:val="005974ED"/>
    <w:rsid w:val="005A722D"/>
    <w:rsid w:val="005B29CC"/>
    <w:rsid w:val="005B3536"/>
    <w:rsid w:val="005D36CA"/>
    <w:rsid w:val="005F2BDE"/>
    <w:rsid w:val="006038FB"/>
    <w:rsid w:val="00615F53"/>
    <w:rsid w:val="00632765"/>
    <w:rsid w:val="00645633"/>
    <w:rsid w:val="00673CE2"/>
    <w:rsid w:val="00674432"/>
    <w:rsid w:val="006761AD"/>
    <w:rsid w:val="006B258D"/>
    <w:rsid w:val="006B7DE9"/>
    <w:rsid w:val="006C4157"/>
    <w:rsid w:val="006F3625"/>
    <w:rsid w:val="007022E5"/>
    <w:rsid w:val="0076007B"/>
    <w:rsid w:val="00763F67"/>
    <w:rsid w:val="00780863"/>
    <w:rsid w:val="0078382E"/>
    <w:rsid w:val="007F26D6"/>
    <w:rsid w:val="00835BEF"/>
    <w:rsid w:val="00853433"/>
    <w:rsid w:val="008C443C"/>
    <w:rsid w:val="008D3F23"/>
    <w:rsid w:val="008D4F8A"/>
    <w:rsid w:val="008E158F"/>
    <w:rsid w:val="00933286"/>
    <w:rsid w:val="00982078"/>
    <w:rsid w:val="009842EB"/>
    <w:rsid w:val="00A418D8"/>
    <w:rsid w:val="00A671D8"/>
    <w:rsid w:val="00AD7797"/>
    <w:rsid w:val="00AE13EC"/>
    <w:rsid w:val="00B74973"/>
    <w:rsid w:val="00B956F1"/>
    <w:rsid w:val="00BE59EE"/>
    <w:rsid w:val="00C431DF"/>
    <w:rsid w:val="00CC4A60"/>
    <w:rsid w:val="00CD586E"/>
    <w:rsid w:val="00CD691E"/>
    <w:rsid w:val="00D023C5"/>
    <w:rsid w:val="00D05FCE"/>
    <w:rsid w:val="00D22D41"/>
    <w:rsid w:val="00D27939"/>
    <w:rsid w:val="00D31F61"/>
    <w:rsid w:val="00D63E19"/>
    <w:rsid w:val="00D669D8"/>
    <w:rsid w:val="00E2233A"/>
    <w:rsid w:val="00EB7A38"/>
    <w:rsid w:val="00ED5659"/>
    <w:rsid w:val="00F61DCD"/>
    <w:rsid w:val="00F66BD5"/>
    <w:rsid w:val="00F77712"/>
    <w:rsid w:val="00F80CED"/>
    <w:rsid w:val="00FB5427"/>
    <w:rsid w:val="00FC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4B361E"/>
  <w15:chartTrackingRefBased/>
  <w15:docId w15:val="{2955DB39-7D67-4999-A83F-635510F45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har"/>
    <w:uiPriority w:val="9"/>
    <w:qFormat/>
    <w:rsid w:val="001704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A370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6038F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038FB"/>
    <w:rPr>
      <w:color w:val="605E5C"/>
      <w:shd w:val="clear" w:color="auto" w:fill="E1DFDD"/>
    </w:rPr>
  </w:style>
  <w:style w:type="character" w:customStyle="1" w:styleId="Ttulo3Char">
    <w:name w:val="Título 3 Char"/>
    <w:basedOn w:val="Fontepargpadro"/>
    <w:link w:val="Ttulo3"/>
    <w:uiPriority w:val="9"/>
    <w:rsid w:val="00170455"/>
    <w:rPr>
      <w:rFonts w:ascii="Times New Roman" w:eastAsia="Times New Roman" w:hAnsi="Times New Roman" w:cs="Times New Roman"/>
      <w:b/>
      <w:bCs/>
      <w:sz w:val="27"/>
      <w:szCs w:val="27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2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vmedia.com.br/entedendo-a-linguagem-sql/7775#:~:text=A%20linguagem%20SQL%20surgiu%20em,adapta%2Dse%20ao%20modelo%20relacional" TargetMode="External"/><Relationship Id="rId13" Type="http://schemas.openxmlformats.org/officeDocument/2006/relationships/hyperlink" Target="https://pt.wikipedia.org/wiki/Sistema_de_gerenciamento_de_banco_de_dado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devmedia.com.br/arquitetura-de-um-sgbd/25007#:~:text=Na%20arquitetura%20de%20um%20SGBD,e%20os%20caminhos%20de%20acesso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devmedia.com.br/gerenciamento-de-banco-de-dados-analise-comparativa-de-sgbd-s/30788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fiveacts.com.br/sgbd/" TargetMode="External"/><Relationship Id="rId10" Type="http://schemas.openxmlformats.org/officeDocument/2006/relationships/hyperlink" Target="https://pt.wikipedia.org/wiki/SQ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marilia.unesp.br/Home/Instituicao/Docentes/EdbertoFerneda/bd01b.pdf" TargetMode="External"/><Relationship Id="rId14" Type="http://schemas.openxmlformats.org/officeDocument/2006/relationships/hyperlink" Target="https://www.fiveacts.com.br/sgbd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0299ed3-c05f-4726-94d2-f4981d7fbaf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07E7C8236CF67409E3A3BBCF8742265" ma:contentTypeVersion="3" ma:contentTypeDescription="Crie um novo documento." ma:contentTypeScope="" ma:versionID="8873fe5e9a9bbe36f5b048c58e2dce75">
  <xsd:schema xmlns:xsd="http://www.w3.org/2001/XMLSchema" xmlns:xs="http://www.w3.org/2001/XMLSchema" xmlns:p="http://schemas.microsoft.com/office/2006/metadata/properties" xmlns:ns2="70299ed3-c05f-4726-94d2-f4981d7fbafb" targetNamespace="http://schemas.microsoft.com/office/2006/metadata/properties" ma:root="true" ma:fieldsID="bc5cbe4f1227730a35da2228ec08792d" ns2:_="">
    <xsd:import namespace="70299ed3-c05f-4726-94d2-f4981d7fbaf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299ed3-c05f-4726-94d2-f4981d7fbaf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4E63D5-362F-4C0F-9D12-0975C1237DB3}">
  <ds:schemaRefs>
    <ds:schemaRef ds:uri="http://schemas.microsoft.com/office/2006/metadata/properties"/>
    <ds:schemaRef ds:uri="http://schemas.microsoft.com/office/infopath/2007/PartnerControls"/>
    <ds:schemaRef ds:uri="70299ed3-c05f-4726-94d2-f4981d7fbafb"/>
  </ds:schemaRefs>
</ds:datastoreItem>
</file>

<file path=customXml/itemProps2.xml><?xml version="1.0" encoding="utf-8"?>
<ds:datastoreItem xmlns:ds="http://schemas.openxmlformats.org/officeDocument/2006/customXml" ds:itemID="{4ADEBDB8-133B-46E2-8D2E-BE98C6018E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DF1EFF-0327-4039-8FB0-DB994718DB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299ed3-c05f-4726-94d2-f4981d7fba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56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Alves Godoy</dc:creator>
  <cp:keywords/>
  <dc:description/>
  <cp:lastModifiedBy>VALDELAINE CRISTINA RIBEIRO</cp:lastModifiedBy>
  <cp:revision>86</cp:revision>
  <dcterms:created xsi:type="dcterms:W3CDTF">2022-05-09T17:48:00Z</dcterms:created>
  <dcterms:modified xsi:type="dcterms:W3CDTF">2022-05-0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E7C8236CF67409E3A3BBCF8742265</vt:lpwstr>
  </property>
</Properties>
</file>